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elecommunication Engineer Internship Position at Leading German Technology Fir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49 [Your Number]</w:t>
      </w:r>
    </w:p>
    <w:p>
      <w:pPr>
        <w:pStyle w:val="BodyText"/>
      </w:pPr>
      <w:r>
        <w:t xml:space="preserve">Date: October 26, 2023</w:t>
      </w:r>
    </w:p>
    <w:p>
      <w:pPr>
        <w:pStyle w:val="BodyText"/>
      </w:pPr>
      <w:r>
        <w:t xml:space="preserve">[Company Hiring Manager Name]</w:t>
      </w:r>
    </w:p>
    <w:p>
      <w:pPr>
        <w:pStyle w:val="BodyText"/>
      </w:pPr>
      <w:r>
        <w:t xml:space="preserve">[Company Name]</w:t>
      </w:r>
    </w:p>
    <w:p>
      <w:pPr>
        <w:pStyle w:val="BodyText"/>
      </w:pPr>
      <w:r>
        <w:t xml:space="preserve">[Company Address]</w:t>
      </w:r>
    </w:p>
    <w:p>
      <w:pPr>
        <w:pStyle w:val="BodyText"/>
      </w:pPr>
      <w:r>
        <w:t xml:space="preserve">10178 Berlin, Germany</w:t>
      </w:r>
    </w:p>
    <w:bookmarkStart w:id="21" w:name="X41fe5cb5339cb90e8e238f6839c5ce7fe329da0"/>
    <w:p>
      <w:pPr>
        <w:pStyle w:val="Heading2"/>
      </w:pPr>
      <w:r>
        <w:t xml:space="preserve">Subject: Application for Telecommunication Engineer Internship Position in Germany Berlin</w:t>
      </w:r>
    </w:p>
    <w:bookmarkEnd w:id="21"/>
    <w:p>
      <w:pPr>
        <w:pStyle w:val="FirstParagraph"/>
      </w:pPr>
      <w:r>
        <w:t xml:space="preserve">Dear Hiring Manager,</w:t>
      </w:r>
    </w:p>
    <w:p>
      <w:pPr>
        <w:pStyle w:val="BodyText"/>
      </w:pPr>
      <w:r>
        <w:t xml:space="preserve">It is with profound enthusiasm that I submit my application for the Telecommunication Engineer Internship position at your esteemed organization in Berlin, Germany. As a final-year Master’s student specializing in Telecommunications Engineering at the Technical University of Munich (TUM), I have meticulously prepared myself to contribute to your innovative projects while immersing myself in Germany's dynamic technology ecosystem. This</w:t>
      </w:r>
      <w:r>
        <w:t xml:space="preserve"> </w:t>
      </w:r>
      <w:r>
        <w:rPr>
          <w:bCs/>
          <w:b/>
        </w:rPr>
        <w:t xml:space="preserve">Internship Application Letter</w:t>
      </w:r>
      <w:r>
        <w:t xml:space="preserve"> </w:t>
      </w:r>
      <w:r>
        <w:t xml:space="preserve">serves as my formal expression of dedication to joining your team in</w:t>
      </w:r>
      <w:r>
        <w:t xml:space="preserve"> </w:t>
      </w:r>
      <w:r>
        <w:rPr>
          <w:bCs/>
          <w:b/>
        </w:rPr>
        <w:t xml:space="preserve">Germany Berlin</w:t>
      </w:r>
      <w:r>
        <w:t xml:space="preserve">, where I am eager to apply my academic rigor and technical skills within one of Europe’s most vibrant tech hubs.</w:t>
      </w:r>
    </w:p>
    <w:p>
      <w:pPr>
        <w:pStyle w:val="BodyText"/>
      </w:pPr>
      <w:r>
        <w:t xml:space="preserve">My fascination with telecommunications began during undergraduate research on 5G network optimization, but it was my immersive semester abroad in Berlin that crystallized my professional aspirations. Living amidst Berlin’s digital infrastructure—walking past the Deutsche Telekom headquarters in Unter den Linden, attending Vodafone’s innovation talks at Tech Open Air, and exploring the innovative startups along Alexanderplatz—I witnessed firsthand how</w:t>
      </w:r>
      <w:r>
        <w:t xml:space="preserve"> </w:t>
      </w:r>
      <w:r>
        <w:rPr>
          <w:bCs/>
          <w:b/>
        </w:rPr>
        <w:t xml:space="preserve">Germany Berlin</w:t>
      </w:r>
      <w:r>
        <w:t xml:space="preserve"> </w:t>
      </w:r>
      <w:r>
        <w:t xml:space="preserve">serves as a nexus for telecommunications excellence. The city’s strategic position as a gateway between European markets and its commitment to cutting-edge infrastructure (evidenced by the ongoing rollout of 6G research initiatives at Fraunhofer FOKUS) resonates deeply with my academic focus on next-generation network architectures. I am particularly drawn to your company’s work on quantum-resistant communication protocols, which aligns perfectly with my thesis research on securing low-latency networks against emerging cyber threats.</w:t>
      </w:r>
    </w:p>
    <w:p>
      <w:pPr>
        <w:pStyle w:val="BodyText"/>
      </w:pPr>
      <w:r>
        <w:t xml:space="preserve">In my academic journey, I have mastered core competencies essential for a</w:t>
      </w:r>
      <w:r>
        <w:t xml:space="preserve"> </w:t>
      </w:r>
      <w:r>
        <w:rPr>
          <w:bCs/>
          <w:b/>
        </w:rPr>
        <w:t xml:space="preserve">Telecommunication Engineer</w:t>
      </w:r>
      <w:r>
        <w:t xml:space="preserve">, including: advanced signal processing (MATLAB/Simulink), RF system design, network simulation (NS-3), and SDN/NFV implementation. My capstone project—a collaborative effort with Siemens Mobility—developed a traffic-aware spectrum allocation algorithm that reduced latency by 28% in simulated urban environments. I also spearheaded the university’s 5G testbed deployment, configuring Nokia radios and OpenRAN software to enable real-time vehicle-to-infrastructure communication. Crucially, I have honed my cross-cultural collaboration skills through international team projects with students from TU Berlin and ETH Zurich, adapting seamlessly to German engineering documentation standards (DIN EN ISO 9001) and agile development methodologies.</w:t>
      </w:r>
    </w:p>
    <w:p>
      <w:pPr>
        <w:pStyle w:val="BodyText"/>
      </w:pPr>
      <w:r>
        <w:t xml:space="preserve">What excites me most about interning in</w:t>
      </w:r>
      <w:r>
        <w:t xml:space="preserve"> </w:t>
      </w:r>
      <w:r>
        <w:rPr>
          <w:bCs/>
          <w:b/>
        </w:rPr>
        <w:t xml:space="preserve">Germany Berlin</w:t>
      </w:r>
      <w:r>
        <w:t xml:space="preserve"> </w:t>
      </w:r>
      <w:r>
        <w:t xml:space="preserve">is the unique opportunity to merge theoretical knowledge with Germany’s world-class industry practices. I have studied your company’s recent white paper on "Sustainable Network Evolution" and am eager to contribute my expertise in energy-efficient modulation schemes toward your carbon-neutral infrastructure goals. Beyond technical skills, I possess fluency in German (C1 level), having completed a semester at Humboldt University where I engaged deeply with local engineering communities. This linguistic competence, combined with my familiarity with German professional etiquette (e.g., punctuality, structured communication), ensures I will integrate swiftly into your team without cultural friction—a critical advantage for international interns in</w:t>
      </w:r>
      <w:r>
        <w:t xml:space="preserve"> </w:t>
      </w:r>
      <w:r>
        <w:rPr>
          <w:bCs/>
          <w:b/>
        </w:rPr>
        <w:t xml:space="preserve">Germany Berlin</w:t>
      </w:r>
      <w:r>
        <w:t xml:space="preserve">.</w:t>
      </w:r>
    </w:p>
    <w:p>
      <w:pPr>
        <w:pStyle w:val="BodyText"/>
      </w:pPr>
      <w:r>
        <w:t xml:space="preserve">I understand that successful telecommunications engineering in Germany demands precision and regulatory awareness. My coursework included rigorous modules on German telecommunications law (Telekommunikationsgesetz) and EU digital policies, which I applied while analyzing the implications of the Network and Information Systems Directive (NIS2) for network resilience planning. This contextual knowledge positions me to immediately contribute to projects requiring compliance with Germany’s stringent data sovereignty requirements—a growing priority as your company expands across European markets. Furthermore, my volunteer work with Berlin’s Tech4Good initiative (developing free Wi-Fi solutions for refugee centers) demonstrates my commitment to socially impactful telecommunications, mirroring your company’s community engagement ethos.</w:t>
      </w:r>
    </w:p>
    <w:p>
      <w:pPr>
        <w:pStyle w:val="BodyText"/>
      </w:pPr>
      <w:r>
        <w:t xml:space="preserve">My aspiration extends beyond technical proficiency; I aim to become a bridge between academic innovation and industrial application. Berlin’s startup ecosystem—where companies like Celona and OpenRAN Labs pioneer disruptive solutions—fuels my desire to learn from industry leaders while bringing fresh perspectives from academia. As a proactive learner, I have independently studied your company’s GitHub repositories on network automation tools, identifying optimization opportunities in your open-source SDN controller that I would eagerly discuss during an interview. My portfolio includes detailed documentation of projects adhering to German engineering standards, which I am prepared to share upon request.</w:t>
      </w:r>
    </w:p>
    <w:p>
      <w:pPr>
        <w:pStyle w:val="BodyText"/>
      </w:pPr>
      <w:r>
        <w:t xml:space="preserve">The prospect of contributing to Berlin’s telecommunications landscape fills me with genuine motivation. Having visited the Berlin Telecommunication Museum and participated in the annual "Berlin Digital Week" hackathon, I am inspired by how your company’s work shapes Germany’s digital future. My background in both theoretical research (published paper on millimeter-wave beamforming at IEEE ICC 2023) and hands-on implementation (certified Cisco CCNA) equips me to add immediate value while learning from your engineers. Most importantly, I share your commitment to sustainable innovation—evidenced by my proposal for solar-powered small cells in rural Germany, which received TUM’s Green Tech Award.</w:t>
      </w:r>
    </w:p>
    <w:p>
      <w:pPr>
        <w:pStyle w:val="BodyText"/>
      </w:pPr>
      <w:r>
        <w:t xml:space="preserve">I am confident that my technical skills, cultural adaptability, and passion for telecommunications align precisely with your internship program’s objectives. I am available to begin as early as January 2024 and am prepared to relocate immediately to Berlin with all necessary documentation secured (including residence permit authorization). Thank you for considering my</w:t>
      </w:r>
      <w:r>
        <w:t xml:space="preserve"> </w:t>
      </w:r>
      <w:r>
        <w:rPr>
          <w:bCs/>
          <w:b/>
        </w:rPr>
        <w:t xml:space="preserve">Internship Application Letter</w:t>
      </w:r>
      <w:r>
        <w:t xml:space="preserve">. I have attached my CV, academic transcripts, and a portfolio of technical projects for your review. I welcome the opportunity to discuss how my proactive approach can support your team’s mission in</w:t>
      </w:r>
      <w:r>
        <w:t xml:space="preserve"> </w:t>
      </w:r>
      <w:r>
        <w:rPr>
          <w:bCs/>
          <w:b/>
        </w:rPr>
        <w:t xml:space="preserve">Germany Berlin</w:t>
      </w:r>
      <w:r>
        <w:t xml:space="preserve">, and I will contact you within two weeks to arrange an interview at your convenience.</w:t>
      </w:r>
    </w:p>
    <w:p>
      <w:pPr>
        <w:pStyle w:val="BodyText"/>
      </w:pPr>
      <w:r>
        <w:t xml:space="preserve">With sincere regards,</w:t>
      </w:r>
    </w:p>
    <w:p>
      <w:pPr>
        <w:pStyle w:val="BodyText"/>
      </w:pPr>
      <w:r>
        <w:t xml:space="preserve">[Your Full Name]</w:t>
      </w:r>
    </w:p>
    <w:p>
      <w:pPr>
        <w:pStyle w:val="BodyText"/>
      </w:pPr>
      <w:r>
        <w:t xml:space="preserve">Attachments:</w:t>
      </w:r>
    </w:p>
    <w:p>
      <w:pPr>
        <w:numPr>
          <w:ilvl w:val="0"/>
          <w:numId w:val="1001"/>
        </w:numPr>
        <w:pStyle w:val="Compact"/>
      </w:pPr>
      <w:r>
        <w:t xml:space="preserve">Curriculum Vitae (Detailed Technical Resume)</w:t>
      </w:r>
    </w:p>
    <w:p>
      <w:pPr>
        <w:numPr>
          <w:ilvl w:val="0"/>
          <w:numId w:val="1001"/>
        </w:numPr>
        <w:pStyle w:val="Compact"/>
      </w:pPr>
      <w:r>
        <w:t xml:space="preserve">Academic Transcripts (Master’s in Telecommunications Engineering)</w:t>
      </w:r>
    </w:p>
    <w:p>
      <w:pPr>
        <w:numPr>
          <w:ilvl w:val="0"/>
          <w:numId w:val="1001"/>
        </w:numPr>
        <w:pStyle w:val="Compact"/>
      </w:pPr>
      <w:r>
        <w:t xml:space="preserve">Technical Portfolio &amp; Project Documentation</w:t>
      </w:r>
    </w:p>
    <w:p>
      <w:pPr>
        <w:pStyle w:val="FirstParagraph"/>
      </w:pPr>
      <w:r>
        <w:t xml:space="preserve">This document constitutes a formal Internship Application Letter for the Telecommunication Engineer position in Germany Berlin,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4T14:35:49Z</dcterms:created>
  <dcterms:modified xsi:type="dcterms:W3CDTF">2026-07-14T14:35:49Z</dcterms:modified>
</cp:coreProperties>
</file>

<file path=docProps/custom.xml><?xml version="1.0" encoding="utf-8"?>
<Properties xmlns="http://schemas.openxmlformats.org/officeDocument/2006/custom-properties" xmlns:vt="http://schemas.openxmlformats.org/officeDocument/2006/docPropsVTypes"/>
</file>